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color w:val="5B9BD5" w:themeColor="accent1"/>
        </w:rPr>
        <w:id w:val="1414891666"/>
        <w:docPartObj>
          <w:docPartGallery w:val="Cover Pages"/>
          <w:docPartUnique/>
        </w:docPartObj>
      </w:sdtPr>
      <w:sdtEndPr>
        <w:rPr>
          <w:rFonts w:eastAsiaTheme="minorHAnsi"/>
          <w:color w:val="auto"/>
        </w:rPr>
      </w:sdtEndPr>
      <w:sdtContent>
        <w:p w:rsidR="00216E8F" w:rsidRDefault="00216E8F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5B9BD5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7345C5ECDF284C848BE9CECA0476A61C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216E8F" w:rsidRDefault="00216E8F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72"/>
                  <w:szCs w:val="72"/>
                </w:rPr>
                <w:t>Applied DevOps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843DB0E633B04C8D8F3DB2C3E04CAFF3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216E8F" w:rsidRDefault="00216E8F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</w:rPr>
              </w:pPr>
              <w:r>
                <w:rPr>
                  <w:color w:val="5B9BD5" w:themeColor="accent1"/>
                  <w:sz w:val="28"/>
                  <w:szCs w:val="28"/>
                </w:rPr>
                <w:t>Phase 2 Task 04</w:t>
              </w:r>
            </w:p>
          </w:sdtContent>
        </w:sdt>
        <w:p w:rsidR="00216E8F" w:rsidRDefault="00216E8F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3-11-0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216E8F" w:rsidRPr="00216E8F" w:rsidRDefault="00216E8F" w:rsidP="00216E8F">
                                    <w:pPr>
                                      <w:pStyle w:val="NoSpacing"/>
                                      <w:spacing w:after="40"/>
                                      <w:jc w:val="right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>November 5, 202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3-11-0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216E8F" w:rsidRPr="00216E8F" w:rsidRDefault="00216E8F" w:rsidP="00216E8F">
                              <w:pPr>
                                <w:pStyle w:val="NoSpacing"/>
                                <w:spacing w:after="40"/>
                                <w:jc w:val="right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>November 5, 2023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216E8F" w:rsidRDefault="00216E8F"/>
        <w:p w:rsidR="00216E8F" w:rsidRDefault="00216E8F"/>
        <w:p w:rsidR="00216E8F" w:rsidRDefault="00216E8F"/>
        <w:p w:rsidR="00216E8F" w:rsidRPr="00216E8F" w:rsidRDefault="00216E8F">
          <w:pPr>
            <w:rPr>
              <w:color w:val="5B9BD5" w:themeColor="accent1"/>
              <w:sz w:val="28"/>
            </w:rPr>
          </w:pPr>
          <w:proofErr w:type="spellStart"/>
          <w:r w:rsidRPr="00216E8F">
            <w:rPr>
              <w:color w:val="5B9BD5" w:themeColor="accent1"/>
              <w:sz w:val="28"/>
            </w:rPr>
            <w:t>Tayyab</w:t>
          </w:r>
          <w:proofErr w:type="spellEnd"/>
          <w:r w:rsidRPr="00216E8F">
            <w:rPr>
              <w:color w:val="5B9BD5" w:themeColor="accent1"/>
              <w:sz w:val="28"/>
            </w:rPr>
            <w:t xml:space="preserve"> </w:t>
          </w:r>
          <w:proofErr w:type="spellStart"/>
          <w:r w:rsidRPr="00216E8F">
            <w:rPr>
              <w:color w:val="5B9BD5" w:themeColor="accent1"/>
              <w:sz w:val="28"/>
            </w:rPr>
            <w:t>Shahid</w:t>
          </w:r>
          <w:proofErr w:type="spellEnd"/>
        </w:p>
        <w:p w:rsidR="00216E8F" w:rsidRDefault="00216E8F">
          <w:r w:rsidRPr="00216E8F">
            <w:rPr>
              <w:color w:val="5B9BD5" w:themeColor="accent1"/>
              <w:sz w:val="28"/>
            </w:rPr>
            <w:t>19F-0911</w:t>
          </w:r>
          <w:r>
            <w:br w:type="page"/>
          </w:r>
        </w:p>
      </w:sdtContent>
    </w:sdt>
    <w:p w:rsidR="00722330" w:rsidRDefault="00216E8F" w:rsidP="00216E8F">
      <w:pPr>
        <w:pStyle w:val="Heading1"/>
        <w:rPr>
          <w:b/>
        </w:rPr>
      </w:pPr>
      <w:r w:rsidRPr="00216E8F">
        <w:rPr>
          <w:b/>
        </w:rPr>
        <w:lastRenderedPageBreak/>
        <w:t>Phase 02 (Task 04):</w:t>
      </w:r>
    </w:p>
    <w:p w:rsidR="00216E8F" w:rsidRDefault="00216E8F" w:rsidP="00216E8F">
      <w:pPr>
        <w:pStyle w:val="Heading2"/>
        <w:rPr>
          <w:b/>
        </w:rPr>
      </w:pPr>
      <w:r w:rsidRPr="00216E8F">
        <w:rPr>
          <w:b/>
        </w:rPr>
        <w:t>Installing and Setting Docker</w:t>
      </w:r>
      <w:r>
        <w:rPr>
          <w:b/>
        </w:rPr>
        <w:t xml:space="preserve"> and Docker Compose</w:t>
      </w:r>
      <w:r w:rsidRPr="00216E8F">
        <w:rPr>
          <w:b/>
        </w:rPr>
        <w:t>:</w:t>
      </w:r>
    </w:p>
    <w:p w:rsidR="00216E8F" w:rsidRDefault="002918A7" w:rsidP="00216E8F">
      <w:pPr>
        <w:pStyle w:val="ListParagraph"/>
        <w:numPr>
          <w:ilvl w:val="0"/>
          <w:numId w:val="1"/>
        </w:numPr>
      </w:pPr>
      <w:proofErr w:type="spellStart"/>
      <w:r>
        <w:t>s</w:t>
      </w:r>
      <w:r w:rsidR="00216E8F">
        <w:t>udo</w:t>
      </w:r>
      <w:proofErr w:type="spellEnd"/>
      <w:r w:rsidR="00216E8F">
        <w:t xml:space="preserve"> apt update</w:t>
      </w:r>
    </w:p>
    <w:p w:rsidR="00216E8F" w:rsidRDefault="002918A7" w:rsidP="00216E8F">
      <w:pPr>
        <w:pStyle w:val="ListParagraph"/>
        <w:numPr>
          <w:ilvl w:val="0"/>
          <w:numId w:val="1"/>
        </w:numPr>
      </w:pPr>
      <w:proofErr w:type="spellStart"/>
      <w:r>
        <w:t>s</w:t>
      </w:r>
      <w:r w:rsidR="00216E8F">
        <w:t>udo</w:t>
      </w:r>
      <w:proofErr w:type="spellEnd"/>
      <w:r w:rsidR="00216E8F">
        <w:t xml:space="preserve"> apt install docker.io</w:t>
      </w:r>
    </w:p>
    <w:p w:rsidR="00216E8F" w:rsidRDefault="002918A7" w:rsidP="00216E8F">
      <w:pPr>
        <w:pStyle w:val="ListParagraph"/>
        <w:numPr>
          <w:ilvl w:val="0"/>
          <w:numId w:val="1"/>
        </w:numPr>
      </w:pPr>
      <w:proofErr w:type="spellStart"/>
      <w:r>
        <w:t>s</w:t>
      </w:r>
      <w:r w:rsidR="00216E8F">
        <w:t>udo</w:t>
      </w:r>
      <w:proofErr w:type="spellEnd"/>
      <w:r w:rsidR="00216E8F">
        <w:t xml:space="preserve"> apt install </w:t>
      </w:r>
      <w:proofErr w:type="spellStart"/>
      <w:r w:rsidR="00216E8F">
        <w:t>docker</w:t>
      </w:r>
      <w:proofErr w:type="spellEnd"/>
      <w:r w:rsidR="00216E8F">
        <w:t>-compose</w:t>
      </w:r>
    </w:p>
    <w:p w:rsidR="00B94ED5" w:rsidRDefault="002918A7" w:rsidP="00216E8F">
      <w:pPr>
        <w:pStyle w:val="ListParagraph"/>
        <w:numPr>
          <w:ilvl w:val="0"/>
          <w:numId w:val="1"/>
        </w:numPr>
      </w:pPr>
      <w:r>
        <w:t>t</w:t>
      </w:r>
      <w:r w:rsidR="00B94ED5">
        <w:t>ouch docker-compose11.yml</w:t>
      </w:r>
    </w:p>
    <w:p w:rsidR="00714BEA" w:rsidRDefault="002918A7" w:rsidP="00216E8F">
      <w:pPr>
        <w:pStyle w:val="ListParagraph"/>
        <w:numPr>
          <w:ilvl w:val="0"/>
          <w:numId w:val="1"/>
        </w:numPr>
      </w:pPr>
      <w:r>
        <w:t>t</w:t>
      </w:r>
      <w:r w:rsidR="00714BEA">
        <w:t xml:space="preserve">ouch </w:t>
      </w:r>
      <w:proofErr w:type="spellStart"/>
      <w:r w:rsidR="00714BEA">
        <w:t>Dockerfile</w:t>
      </w:r>
      <w:proofErr w:type="spellEnd"/>
    </w:p>
    <w:p w:rsidR="000A0F70" w:rsidRDefault="000A0F70" w:rsidP="00216E8F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apt-get install </w:t>
      </w:r>
      <w:proofErr w:type="spellStart"/>
      <w:r>
        <w:t>docker-ce</w:t>
      </w:r>
      <w:proofErr w:type="spellEnd"/>
    </w:p>
    <w:p w:rsidR="000A0F70" w:rsidRDefault="000A0F70" w:rsidP="00216E8F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docker</w:t>
      </w:r>
      <w:proofErr w:type="spellEnd"/>
    </w:p>
    <w:p w:rsidR="000A0F70" w:rsidRDefault="000A0F70" w:rsidP="00216E8F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snap install </w:t>
      </w:r>
      <w:proofErr w:type="spellStart"/>
      <w:r>
        <w:t>docker</w:t>
      </w:r>
      <w:proofErr w:type="spellEnd"/>
    </w:p>
    <w:p w:rsidR="001D7CF6" w:rsidRDefault="001D7CF6" w:rsidP="00216E8F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docker</w:t>
      </w:r>
      <w:proofErr w:type="spellEnd"/>
      <w:r>
        <w:t xml:space="preserve"> run hello-world</w:t>
      </w:r>
    </w:p>
    <w:p w:rsidR="00197A92" w:rsidRDefault="00197A92" w:rsidP="00216E8F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groupadd</w:t>
      </w:r>
      <w:proofErr w:type="spellEnd"/>
      <w:r>
        <w:t xml:space="preserve"> </w:t>
      </w:r>
      <w:proofErr w:type="spellStart"/>
      <w:r>
        <w:t>docker</w:t>
      </w:r>
      <w:proofErr w:type="spellEnd"/>
    </w:p>
    <w:p w:rsidR="00197A92" w:rsidRDefault="00B30EC2" w:rsidP="00216E8F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usermod</w:t>
      </w:r>
      <w:proofErr w:type="spellEnd"/>
      <w:r>
        <w:t xml:space="preserve"> –</w:t>
      </w:r>
      <w:proofErr w:type="spellStart"/>
      <w:r>
        <w:t>aG</w:t>
      </w:r>
      <w:proofErr w:type="spellEnd"/>
      <w:r>
        <w:t xml:space="preserve"> </w:t>
      </w:r>
      <w:proofErr w:type="spellStart"/>
      <w:r>
        <w:t>docker</w:t>
      </w:r>
      <w:proofErr w:type="spellEnd"/>
      <w:r>
        <w:t xml:space="preserve"> $USER</w:t>
      </w:r>
    </w:p>
    <w:p w:rsidR="00B30EC2" w:rsidRDefault="00B30EC2" w:rsidP="00216E8F">
      <w:pPr>
        <w:pStyle w:val="ListParagraph"/>
        <w:numPr>
          <w:ilvl w:val="0"/>
          <w:numId w:val="1"/>
        </w:numPr>
      </w:pPr>
      <w:proofErr w:type="spellStart"/>
      <w:r>
        <w:t>sudo</w:t>
      </w:r>
      <w:proofErr w:type="spellEnd"/>
      <w:r>
        <w:t xml:space="preserve"> </w:t>
      </w:r>
      <w:proofErr w:type="spellStart"/>
      <w:r>
        <w:t>systemctl</w:t>
      </w:r>
      <w:proofErr w:type="spellEnd"/>
      <w:r>
        <w:t xml:space="preserve"> status </w:t>
      </w:r>
      <w:proofErr w:type="spellStart"/>
      <w:r>
        <w:t>docker</w:t>
      </w:r>
      <w:proofErr w:type="spellEnd"/>
    </w:p>
    <w:p w:rsidR="003B1BCC" w:rsidRDefault="003B1BCC" w:rsidP="003B1BCC">
      <w:pPr>
        <w:pStyle w:val="ListParagraph"/>
        <w:numPr>
          <w:ilvl w:val="0"/>
          <w:numId w:val="1"/>
        </w:numPr>
      </w:pPr>
      <w:proofErr w:type="spellStart"/>
      <w:r w:rsidRPr="003B1BCC">
        <w:t>sudo</w:t>
      </w:r>
      <w:proofErr w:type="spellEnd"/>
      <w:r w:rsidRPr="003B1BCC">
        <w:t xml:space="preserve"> curl -SL https://github.com/docker/compose/releases/download/v2.23.0/docker-compose-linux-x86_64 -o /</w:t>
      </w:r>
      <w:proofErr w:type="spellStart"/>
      <w:r w:rsidRPr="003B1BCC">
        <w:t>usr</w:t>
      </w:r>
      <w:proofErr w:type="spellEnd"/>
      <w:r w:rsidRPr="003B1BCC">
        <w:t>/local/bin/</w:t>
      </w:r>
      <w:proofErr w:type="spellStart"/>
      <w:r w:rsidRPr="003B1BCC">
        <w:t>docker</w:t>
      </w:r>
      <w:proofErr w:type="spellEnd"/>
      <w:r w:rsidRPr="003B1BCC">
        <w:t>-compose</w:t>
      </w:r>
    </w:p>
    <w:p w:rsidR="003B1BCC" w:rsidRDefault="003B1BCC" w:rsidP="003B1BCC">
      <w:pPr>
        <w:pStyle w:val="ListParagraph"/>
        <w:numPr>
          <w:ilvl w:val="0"/>
          <w:numId w:val="1"/>
        </w:numPr>
      </w:pPr>
      <w:proofErr w:type="spellStart"/>
      <w:r w:rsidRPr="003B1BCC">
        <w:t>sudo</w:t>
      </w:r>
      <w:proofErr w:type="spellEnd"/>
      <w:r w:rsidRPr="003B1BCC">
        <w:t xml:space="preserve"> </w:t>
      </w:r>
      <w:proofErr w:type="spellStart"/>
      <w:r w:rsidRPr="003B1BCC">
        <w:t>chmod</w:t>
      </w:r>
      <w:proofErr w:type="spellEnd"/>
      <w:r w:rsidRPr="003B1BCC">
        <w:t xml:space="preserve"> +x /</w:t>
      </w:r>
      <w:proofErr w:type="spellStart"/>
      <w:r w:rsidRPr="003B1BCC">
        <w:t>usr</w:t>
      </w:r>
      <w:proofErr w:type="spellEnd"/>
      <w:r w:rsidRPr="003B1BCC">
        <w:t>/local/bin/</w:t>
      </w:r>
      <w:proofErr w:type="spellStart"/>
      <w:r w:rsidRPr="003B1BCC">
        <w:t>docker</w:t>
      </w:r>
      <w:proofErr w:type="spellEnd"/>
      <w:r w:rsidRPr="003B1BCC">
        <w:t>-compose</w:t>
      </w:r>
    </w:p>
    <w:p w:rsidR="003B1BCC" w:rsidRDefault="003B1BCC" w:rsidP="003B1BCC">
      <w:pPr>
        <w:pStyle w:val="ListParagraph"/>
        <w:numPr>
          <w:ilvl w:val="0"/>
          <w:numId w:val="1"/>
        </w:numPr>
      </w:pPr>
      <w:proofErr w:type="spellStart"/>
      <w:r w:rsidRPr="003B1BCC">
        <w:t>sudo</w:t>
      </w:r>
      <w:proofErr w:type="spellEnd"/>
      <w:r w:rsidRPr="003B1BCC">
        <w:t xml:space="preserve"> ln -s /</w:t>
      </w:r>
      <w:proofErr w:type="spellStart"/>
      <w:r w:rsidRPr="003B1BCC">
        <w:t>usr</w:t>
      </w:r>
      <w:proofErr w:type="spellEnd"/>
      <w:r w:rsidRPr="003B1BCC">
        <w:t>/local/bin/</w:t>
      </w:r>
      <w:proofErr w:type="spellStart"/>
      <w:r w:rsidRPr="003B1BCC">
        <w:t>docker</w:t>
      </w:r>
      <w:proofErr w:type="spellEnd"/>
      <w:r w:rsidRPr="003B1BCC">
        <w:t>-compose /use/bin/</w:t>
      </w:r>
      <w:proofErr w:type="spellStart"/>
      <w:r w:rsidRPr="003B1BCC">
        <w:t>docker</w:t>
      </w:r>
      <w:proofErr w:type="spellEnd"/>
      <w:r w:rsidRPr="003B1BCC">
        <w:t>-compose</w:t>
      </w:r>
    </w:p>
    <w:p w:rsidR="003B1BCC" w:rsidRDefault="003B1BCC" w:rsidP="003B1BCC">
      <w:pPr>
        <w:pStyle w:val="ListParagraph"/>
        <w:numPr>
          <w:ilvl w:val="0"/>
          <w:numId w:val="1"/>
        </w:numPr>
      </w:pPr>
      <w:proofErr w:type="spellStart"/>
      <w:r>
        <w:t>docker</w:t>
      </w:r>
      <w:proofErr w:type="spellEnd"/>
      <w:r>
        <w:t>-compose --version</w:t>
      </w:r>
      <w:bookmarkStart w:id="0" w:name="_GoBack"/>
      <w:bookmarkEnd w:id="0"/>
    </w:p>
    <w:p w:rsidR="00216E8F" w:rsidRDefault="00B1301E" w:rsidP="00B1301E">
      <w:r w:rsidRPr="00B1301E">
        <w:drawing>
          <wp:inline distT="0" distB="0" distL="0" distR="0" wp14:anchorId="3B6F5838" wp14:editId="4D155BA0">
            <wp:extent cx="5943600" cy="3002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01E" w:rsidRDefault="00B1301E" w:rsidP="00B1301E">
      <w:r w:rsidRPr="00B1301E">
        <w:lastRenderedPageBreak/>
        <w:drawing>
          <wp:inline distT="0" distB="0" distL="0" distR="0" wp14:anchorId="329028E0" wp14:editId="07964EE9">
            <wp:extent cx="5943600" cy="25425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301E" w:rsidRDefault="00B1301E" w:rsidP="00B1301E">
      <w:r w:rsidRPr="00B1301E">
        <w:drawing>
          <wp:inline distT="0" distB="0" distL="0" distR="0" wp14:anchorId="3E7B085F" wp14:editId="63BA3705">
            <wp:extent cx="5943600" cy="2884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4ED5" w:rsidRDefault="000A6BAF" w:rsidP="00B1301E">
      <w:r w:rsidRPr="000A6BAF">
        <w:drawing>
          <wp:inline distT="0" distB="0" distL="0" distR="0" wp14:anchorId="752FF48F" wp14:editId="3D4B8866">
            <wp:extent cx="5943600" cy="21075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6BAF" w:rsidRDefault="006106A2" w:rsidP="00B1301E">
      <w:r w:rsidRPr="006106A2">
        <w:lastRenderedPageBreak/>
        <w:drawing>
          <wp:inline distT="0" distB="0" distL="0" distR="0" wp14:anchorId="4F317FDB" wp14:editId="7622DA77">
            <wp:extent cx="5943600" cy="17710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06A2" w:rsidRDefault="006E6FC1" w:rsidP="00B1301E">
      <w:r w:rsidRPr="006E6FC1">
        <w:drawing>
          <wp:inline distT="0" distB="0" distL="0" distR="0" wp14:anchorId="38F7F0FF" wp14:editId="0DB201D2">
            <wp:extent cx="5943600" cy="32308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FC1" w:rsidRDefault="00C33439" w:rsidP="00B1301E">
      <w:r w:rsidRPr="00C33439">
        <w:drawing>
          <wp:inline distT="0" distB="0" distL="0" distR="0" wp14:anchorId="6E915243" wp14:editId="1D5ECAC4">
            <wp:extent cx="5943600" cy="23133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7A92" w:rsidRDefault="00957A7C" w:rsidP="00B1301E">
      <w:r w:rsidRPr="00957A7C">
        <w:lastRenderedPageBreak/>
        <w:drawing>
          <wp:inline distT="0" distB="0" distL="0" distR="0" wp14:anchorId="0A02B413" wp14:editId="37FED91C">
            <wp:extent cx="5943600" cy="1362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308" w:rsidRDefault="00373308" w:rsidP="00B1301E">
      <w:r w:rsidRPr="00373308">
        <w:drawing>
          <wp:inline distT="0" distB="0" distL="0" distR="0" wp14:anchorId="1F601353" wp14:editId="4ADA6BF9">
            <wp:extent cx="5943600" cy="30384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308" w:rsidRPr="00216E8F" w:rsidRDefault="003B1BCC" w:rsidP="00B1301E">
      <w:r w:rsidRPr="003B1BCC">
        <w:drawing>
          <wp:inline distT="0" distB="0" distL="0" distR="0" wp14:anchorId="42A98F62" wp14:editId="4FCC3C9E">
            <wp:extent cx="5943600" cy="9194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3308" w:rsidRPr="00216E8F" w:rsidSect="00216E8F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60362"/>
    <w:multiLevelType w:val="hybridMultilevel"/>
    <w:tmpl w:val="F1169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zsTA1NDI2MDE3tDBW0lEKTi0uzszPAykwrAUAYsrbtywAAAA="/>
  </w:docVars>
  <w:rsids>
    <w:rsidRoot w:val="00216E8F"/>
    <w:rsid w:val="000A0F70"/>
    <w:rsid w:val="000A6BAF"/>
    <w:rsid w:val="00197A92"/>
    <w:rsid w:val="001D7CF6"/>
    <w:rsid w:val="00216E8F"/>
    <w:rsid w:val="002918A7"/>
    <w:rsid w:val="00373308"/>
    <w:rsid w:val="003B1BCC"/>
    <w:rsid w:val="006106A2"/>
    <w:rsid w:val="006E6FC1"/>
    <w:rsid w:val="00714BEA"/>
    <w:rsid w:val="00722330"/>
    <w:rsid w:val="00957A7C"/>
    <w:rsid w:val="00B1301E"/>
    <w:rsid w:val="00B30EC2"/>
    <w:rsid w:val="00B94ED5"/>
    <w:rsid w:val="00C3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0953F"/>
  <w15:chartTrackingRefBased/>
  <w15:docId w15:val="{8EF5B3EF-B787-4311-BDE9-A16C7B71D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6E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6E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16E8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16E8F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16E8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16E8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6E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345C5ECDF284C848BE9CECA0476A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FFE93-0B85-4BF1-ADE2-CCA0ED106202}"/>
      </w:docPartPr>
      <w:docPartBody>
        <w:p w:rsidR="00000000" w:rsidRDefault="000D1FCF" w:rsidP="000D1FCF">
          <w:pPr>
            <w:pStyle w:val="7345C5ECDF284C848BE9CECA0476A61C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843DB0E633B04C8D8F3DB2C3E04CA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7D7D6-6A5F-4912-983F-B373715DF9C8}"/>
      </w:docPartPr>
      <w:docPartBody>
        <w:p w:rsidR="00000000" w:rsidRDefault="000D1FCF" w:rsidP="000D1FCF">
          <w:pPr>
            <w:pStyle w:val="843DB0E633B04C8D8F3DB2C3E04CAFF3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D1FCF"/>
    <w:rsid w:val="000D1FCF"/>
    <w:rsid w:val="00B61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345C5ECDF284C848BE9CECA0476A61C">
    <w:name w:val="7345C5ECDF284C848BE9CECA0476A61C"/>
    <w:rsid w:val="000D1FCF"/>
  </w:style>
  <w:style w:type="paragraph" w:customStyle="1" w:styleId="843DB0E633B04C8D8F3DB2C3E04CAFF3">
    <w:name w:val="843DB0E633B04C8D8F3DB2C3E04CAFF3"/>
    <w:rsid w:val="000D1F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3-11-0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107</Words>
  <Characters>616</Characters>
  <Application>Microsoft Office Word</Application>
  <DocSecurity>0</DocSecurity>
  <Lines>5</Lines>
  <Paragraphs>1</Paragraphs>
  <ScaleCrop>false</ScaleCrop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DevOps</dc:title>
  <dc:subject>Phase 2 Task 04</dc:subject>
  <dc:creator>ATOnline</dc:creator>
  <cp:keywords/>
  <dc:description/>
  <cp:lastModifiedBy>ATOnline</cp:lastModifiedBy>
  <cp:revision>17</cp:revision>
  <dcterms:created xsi:type="dcterms:W3CDTF">2023-11-05T09:01:00Z</dcterms:created>
  <dcterms:modified xsi:type="dcterms:W3CDTF">2023-11-05T10:13:00Z</dcterms:modified>
</cp:coreProperties>
</file>